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2BDAE" w14:textId="77777777" w:rsidR="00DA5FAA" w:rsidRPr="00DA5FAA" w:rsidRDefault="00DA5FAA" w:rsidP="00DA5FAA">
      <w:pPr>
        <w:ind w:right="-2"/>
        <w:rPr>
          <w:rFonts w:ascii="Adagio_Slab Light" w:hAnsi="Adagio_Slab Light" w:cs="Arial"/>
          <w:b/>
        </w:rPr>
      </w:pPr>
      <w:r w:rsidRPr="00DA5FAA">
        <w:rPr>
          <w:rFonts w:ascii="Adagio_Slab Light" w:hAnsi="Adagio_Slab Light" w:cs="Arial"/>
          <w:b/>
        </w:rPr>
        <w:tab/>
        <w:t xml:space="preserve">       </w:t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  <w:t>Załącznik nr 4 do SWZ</w:t>
      </w:r>
    </w:p>
    <w:p w14:paraId="18836E44" w14:textId="77777777" w:rsidR="00DA5FAA" w:rsidRPr="00DA5FAA" w:rsidRDefault="00DA5FAA" w:rsidP="00DA5FAA">
      <w:pPr>
        <w:ind w:right="-2"/>
        <w:jc w:val="both"/>
        <w:rPr>
          <w:rFonts w:ascii="Adagio_Slab Light" w:hAnsi="Adagio_Slab Light" w:cs="Arial"/>
          <w:b/>
        </w:rPr>
      </w:pPr>
    </w:p>
    <w:p w14:paraId="0529E712" w14:textId="77777777" w:rsidR="00DA5FAA" w:rsidRPr="00DA5FAA" w:rsidRDefault="00DA5FAA" w:rsidP="00DA5FAA">
      <w:pPr>
        <w:ind w:right="-2"/>
        <w:jc w:val="both"/>
        <w:rPr>
          <w:rFonts w:ascii="Adagio_Slab Light" w:hAnsi="Adagio_Slab Light" w:cs="Arial"/>
          <w:b/>
        </w:rPr>
      </w:pPr>
      <w:r w:rsidRPr="00DA5FAA">
        <w:rPr>
          <w:rFonts w:ascii="Adagio_Slab Light" w:hAnsi="Adagio_Slab Light" w:cs="Arial"/>
          <w:b/>
        </w:rPr>
        <w:t>Znak postępowania: CEZAMAT/ZP24/2023</w:t>
      </w:r>
    </w:p>
    <w:p w14:paraId="095ABAD9" w14:textId="77777777" w:rsidR="00DA5FAA" w:rsidRPr="00DA5FAA" w:rsidRDefault="00DA5FAA" w:rsidP="00DA5FAA">
      <w:pPr>
        <w:ind w:right="-2"/>
        <w:jc w:val="both"/>
        <w:rPr>
          <w:rFonts w:ascii="Adagio_Slab Light" w:hAnsi="Adagio_Slab Light"/>
          <w:b/>
        </w:rPr>
      </w:pPr>
      <w:bookmarkStart w:id="0" w:name="_Hlk111725083"/>
    </w:p>
    <w:bookmarkEnd w:id="0"/>
    <w:p w14:paraId="69EEDDB6" w14:textId="16BCCBA4" w:rsidR="007D4FF9" w:rsidRPr="008418F4" w:rsidRDefault="007D4FF9" w:rsidP="007D4FF9">
      <w:pPr>
        <w:spacing w:after="0" w:line="240" w:lineRule="auto"/>
        <w:jc w:val="both"/>
        <w:rPr>
          <w:rFonts w:ascii="Adagio_Slab Light" w:hAnsi="Adagio_Slab Light"/>
          <w:b/>
        </w:rPr>
      </w:pPr>
      <w:r>
        <w:rPr>
          <w:rFonts w:ascii="Adagio_Slab Light" w:hAnsi="Adagio_Slab Light"/>
          <w:b/>
        </w:rPr>
        <w:t xml:space="preserve">,, </w:t>
      </w:r>
      <w:r w:rsidRPr="008C0C5E">
        <w:rPr>
          <w:rFonts w:ascii="Adagio_Slab Light" w:hAnsi="Adagio_Slab Light"/>
          <w:b/>
        </w:rPr>
        <w:t xml:space="preserve">Świadczenie usługi </w:t>
      </w:r>
      <w:r w:rsidRPr="008418F4">
        <w:rPr>
          <w:rFonts w:ascii="Adagio_Slab Light" w:hAnsi="Adagio_Slab Light" w:cs="Arial,Bold"/>
          <w:b/>
          <w:bCs/>
        </w:rPr>
        <w:t>wykonywania testów druku wielkoformatowego układów elektronicznych</w:t>
      </w:r>
      <w:r>
        <w:rPr>
          <w:rFonts w:ascii="Adagio_Slab Light" w:hAnsi="Adagio_Slab Light" w:cs="Arial,Bold"/>
          <w:b/>
          <w:bCs/>
        </w:rPr>
        <w:t>.</w:t>
      </w:r>
      <w:r>
        <w:rPr>
          <w:rFonts w:ascii="Adagio_Slab Light" w:hAnsi="Adagio_Slab Light" w:cs="Arial,Bold"/>
          <w:b/>
          <w:bCs/>
        </w:rPr>
        <w:t>”</w:t>
      </w:r>
    </w:p>
    <w:p w14:paraId="06964A81" w14:textId="77777777" w:rsidR="00DA5FAA" w:rsidRPr="00DA5FAA" w:rsidRDefault="00DA5FAA" w:rsidP="00DA5FAA">
      <w:pPr>
        <w:spacing w:line="360" w:lineRule="auto"/>
        <w:rPr>
          <w:rFonts w:ascii="Adagio_Slab Light" w:hAnsi="Adagio_Slab Light" w:cstheme="minorHAnsi"/>
          <w:b/>
        </w:rPr>
      </w:pPr>
    </w:p>
    <w:p w14:paraId="4EB4D895" w14:textId="77777777" w:rsidR="00DA5FAA" w:rsidRPr="00DA5FAA" w:rsidRDefault="00DA5FAA" w:rsidP="00DA5FAA">
      <w:pPr>
        <w:spacing w:line="360" w:lineRule="auto"/>
        <w:jc w:val="center"/>
        <w:rPr>
          <w:rFonts w:ascii="Adagio_Slab Light" w:hAnsi="Adagio_Slab Light" w:cstheme="minorHAnsi"/>
          <w:b/>
        </w:rPr>
      </w:pPr>
      <w:r w:rsidRPr="00DA5FAA">
        <w:rPr>
          <w:rFonts w:ascii="Adagio_Slab Light" w:hAnsi="Adagio_Slab Light" w:cstheme="minorHAnsi"/>
          <w:b/>
        </w:rPr>
        <w:t xml:space="preserve">Oświadczenia Wykonawcy </w:t>
      </w:r>
    </w:p>
    <w:p w14:paraId="0AE59BEE" w14:textId="77777777" w:rsidR="00DA5FAA" w:rsidRPr="00DA5FAA" w:rsidRDefault="00DA5FAA" w:rsidP="00DA5FAA">
      <w:pPr>
        <w:spacing w:line="360" w:lineRule="auto"/>
        <w:jc w:val="center"/>
        <w:rPr>
          <w:rFonts w:ascii="Adagio_Slab Light" w:hAnsi="Adagio_Slab Light" w:cstheme="minorHAnsi"/>
          <w:b/>
        </w:rPr>
      </w:pPr>
      <w:r w:rsidRPr="00DA5FAA">
        <w:rPr>
          <w:rFonts w:ascii="Adagio_Slab Light" w:hAnsi="Adagio_Slab Light" w:cstheme="minorHAnsi"/>
          <w:b/>
        </w:rPr>
        <w:t>składane na podstawie art. 125 ust. 1 ustawy z dnia 11 września 2019 r. Prawo zamówień publicznych dotyczące spełnienia warunków udziału w postępowaniu oraz braku podstaw wykluczenia</w:t>
      </w:r>
    </w:p>
    <w:p w14:paraId="259BBE19" w14:textId="77777777" w:rsidR="00DA5FAA" w:rsidRPr="00DA5FAA" w:rsidRDefault="00DA5FAA" w:rsidP="00DA5FAA">
      <w:pPr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 xml:space="preserve">Ja / my niżej podpisany(-i) </w:t>
      </w:r>
    </w:p>
    <w:p w14:paraId="62D8873E" w14:textId="77777777" w:rsidR="00DA5FAA" w:rsidRPr="00DA5FAA" w:rsidRDefault="00DA5FAA" w:rsidP="00DA5FAA">
      <w:pPr>
        <w:rPr>
          <w:rFonts w:ascii="Adagio_Slab Light" w:hAnsi="Adagio_Slab Light" w:cs="Calibr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85"/>
      </w:tblGrid>
      <w:tr w:rsidR="00DA5FAA" w:rsidRPr="00DA5FAA" w14:paraId="401528C4" w14:textId="77777777" w:rsidTr="002B4483">
        <w:tc>
          <w:tcPr>
            <w:tcW w:w="9062" w:type="dxa"/>
          </w:tcPr>
          <w:p w14:paraId="27C93E46" w14:textId="77777777" w:rsidR="00DA5FAA" w:rsidRPr="00DA5FAA" w:rsidRDefault="00DA5FAA" w:rsidP="002B4483">
            <w:pPr>
              <w:rPr>
                <w:rFonts w:ascii="Adagio_Slab Light" w:hAnsi="Adagio_Slab Light" w:cs="Calibri"/>
              </w:rPr>
            </w:pPr>
          </w:p>
          <w:p w14:paraId="6E66DAB8" w14:textId="77777777" w:rsidR="00DA5FAA" w:rsidRPr="00DA5FAA" w:rsidRDefault="00DA5FAA" w:rsidP="002B4483">
            <w:pPr>
              <w:rPr>
                <w:rFonts w:ascii="Adagio_Slab Light" w:hAnsi="Adagio_Slab Light" w:cs="Calibri"/>
              </w:rPr>
            </w:pPr>
          </w:p>
          <w:p w14:paraId="7AE1B622" w14:textId="77777777" w:rsidR="00DA5FAA" w:rsidRPr="00DA5FAA" w:rsidRDefault="00DA5FAA" w:rsidP="002B4483">
            <w:pPr>
              <w:rPr>
                <w:rFonts w:ascii="Adagio_Slab Light" w:hAnsi="Adagio_Slab Light" w:cs="Calibri"/>
              </w:rPr>
            </w:pPr>
          </w:p>
        </w:tc>
      </w:tr>
    </w:tbl>
    <w:p w14:paraId="06C9CF22" w14:textId="77777777" w:rsidR="00DA5FAA" w:rsidRPr="00DA5FAA" w:rsidRDefault="00DA5FAA" w:rsidP="00DA5FAA">
      <w:pPr>
        <w:rPr>
          <w:rFonts w:ascii="Adagio_Slab Light" w:hAnsi="Adagio_Slab Light" w:cs="Calibri"/>
        </w:rPr>
      </w:pPr>
    </w:p>
    <w:p w14:paraId="071BFC5C" w14:textId="77777777" w:rsidR="00DA5FAA" w:rsidRPr="00DA5FAA" w:rsidRDefault="00DA5FAA" w:rsidP="00DA5FAA">
      <w:pPr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 xml:space="preserve">działając w imieniu i na rzecz  (nazwa /firma/ i adres Wykonawcy)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85"/>
      </w:tblGrid>
      <w:tr w:rsidR="00DA5FAA" w:rsidRPr="00DA5FAA" w14:paraId="64B47F0C" w14:textId="77777777" w:rsidTr="002B4483">
        <w:tc>
          <w:tcPr>
            <w:tcW w:w="9062" w:type="dxa"/>
          </w:tcPr>
          <w:p w14:paraId="57AD00F4" w14:textId="77777777" w:rsidR="00DA5FAA" w:rsidRPr="00DA5FAA" w:rsidRDefault="00DA5FAA" w:rsidP="002B4483">
            <w:pPr>
              <w:spacing w:line="360" w:lineRule="auto"/>
              <w:jc w:val="both"/>
              <w:rPr>
                <w:rFonts w:ascii="Adagio_Slab Light" w:hAnsi="Adagio_Slab Light" w:cs="Calibri"/>
              </w:rPr>
            </w:pPr>
          </w:p>
          <w:p w14:paraId="230A7EF0" w14:textId="77777777" w:rsidR="00DA5FAA" w:rsidRPr="00DA5FAA" w:rsidRDefault="00DA5FAA" w:rsidP="002B4483">
            <w:pPr>
              <w:spacing w:line="360" w:lineRule="auto"/>
              <w:jc w:val="both"/>
              <w:rPr>
                <w:rFonts w:ascii="Adagio_Slab Light" w:hAnsi="Adagio_Slab Light" w:cs="Calibri"/>
              </w:rPr>
            </w:pPr>
          </w:p>
        </w:tc>
      </w:tr>
    </w:tbl>
    <w:p w14:paraId="7B7AE299" w14:textId="77777777" w:rsidR="00DA5FAA" w:rsidRPr="00DA5FAA" w:rsidRDefault="00DA5FAA" w:rsidP="00DA5FAA">
      <w:pPr>
        <w:spacing w:line="360" w:lineRule="auto"/>
        <w:jc w:val="both"/>
        <w:rPr>
          <w:rFonts w:ascii="Adagio_Slab Light" w:hAnsi="Adagio_Slab Light" w:cs="Calibri"/>
        </w:rPr>
      </w:pPr>
    </w:p>
    <w:p w14:paraId="3453EF5C" w14:textId="77777777" w:rsidR="00DA5FAA" w:rsidRPr="00DA5FAA" w:rsidRDefault="00DA5FAA" w:rsidP="00DA5FAA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Oświadczam/my*, że spełniam/my* warunki udziału w postępowaniu określone przez Zamawiającego w   SWZ</w:t>
      </w:r>
    </w:p>
    <w:p w14:paraId="131265EE" w14:textId="77777777" w:rsidR="00DA5FAA" w:rsidRPr="00DA5FAA" w:rsidRDefault="00DA5FAA" w:rsidP="00DA5FAA">
      <w:pPr>
        <w:pStyle w:val="Akapitzlist"/>
        <w:tabs>
          <w:tab w:val="left" w:pos="284"/>
        </w:tabs>
        <w:ind w:left="0"/>
        <w:jc w:val="both"/>
        <w:rPr>
          <w:rFonts w:ascii="Adagio_Slab Light" w:hAnsi="Adagio_Slab Light" w:cs="Calibri"/>
        </w:rPr>
      </w:pPr>
    </w:p>
    <w:p w14:paraId="43DD1634" w14:textId="77777777" w:rsidR="00DA5FAA" w:rsidRPr="00DA5FAA" w:rsidRDefault="00DA5FAA" w:rsidP="00DA5FAA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Oświadczam/my, że nie podlegam/my wykluczeniu z postępowania na podstawie art. 108 ust. 1  ustawy Pzp.</w:t>
      </w:r>
    </w:p>
    <w:p w14:paraId="13A9B251" w14:textId="77777777" w:rsidR="00DA5FAA" w:rsidRPr="00DA5FAA" w:rsidRDefault="00DA5FAA" w:rsidP="00DA5FAA">
      <w:pPr>
        <w:pStyle w:val="Akapitzlist"/>
        <w:tabs>
          <w:tab w:val="left" w:pos="284"/>
        </w:tabs>
        <w:ind w:left="0"/>
        <w:jc w:val="both"/>
        <w:rPr>
          <w:rFonts w:ascii="Adagio_Slab Light" w:hAnsi="Adagio_Slab Light" w:cs="Calibri"/>
        </w:rPr>
      </w:pPr>
    </w:p>
    <w:p w14:paraId="702A96B4" w14:textId="77777777" w:rsidR="00DA5FAA" w:rsidRPr="00DA5FAA" w:rsidRDefault="00DA5FAA" w:rsidP="00DA5FAA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Oświadczam/my, że nie podlegam/my wykluczeniu z postepowania na podstawie art. 7 ust. 1 ustawy z dnia 13 kwietnia 2022 r. o szczególnych rozwiązaniach w zakresie przeciwdziałania wspieraniu agresji na Ukrainę oraz służących ochronie bezpieczeństwa narodowego (Dz.U. z 2022 r., poz. 835).</w:t>
      </w:r>
    </w:p>
    <w:p w14:paraId="2CE469F5" w14:textId="77777777" w:rsidR="00DA5FAA" w:rsidRPr="00DA5FAA" w:rsidRDefault="00DA5FAA" w:rsidP="00DA5FAA">
      <w:pPr>
        <w:pStyle w:val="Akapitzlist"/>
        <w:ind w:left="360"/>
        <w:jc w:val="both"/>
        <w:rPr>
          <w:rFonts w:ascii="Adagio_Slab Light" w:hAnsi="Adagio_Slab Light" w:cs="Calibri"/>
        </w:rPr>
      </w:pPr>
    </w:p>
    <w:p w14:paraId="51C1AB81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lastRenderedPageBreak/>
        <w:t>*Oświadczam/y, że zachodzą w stosunku do mnie podstawy wykluczenia z postępowania na</w:t>
      </w:r>
      <w:r w:rsidRPr="00DA5FAA">
        <w:rPr>
          <w:rFonts w:ascii="Calibri" w:hAnsi="Calibri" w:cs="Calibri"/>
        </w:rPr>
        <w:t> </w:t>
      </w:r>
      <w:r w:rsidRPr="00DA5FAA">
        <w:rPr>
          <w:rFonts w:ascii="Adagio_Slab Light" w:hAnsi="Adagio_Slab Light" w:cs="Calibri"/>
        </w:rPr>
        <w:t xml:space="preserve">podstawie art. </w:t>
      </w:r>
      <w:r w:rsidRPr="00DA5FAA">
        <w:rPr>
          <w:rFonts w:ascii="Adagio_Slab Light" w:hAnsi="Adagio_Slab Light" w:cs="Adagio_Slab Light"/>
        </w:rPr>
        <w:t>……</w:t>
      </w:r>
      <w:r w:rsidRPr="00DA5FAA">
        <w:rPr>
          <w:rFonts w:ascii="Adagio_Slab Light" w:hAnsi="Adagio_Slab Light" w:cs="Calibri"/>
        </w:rPr>
        <w:t>..</w:t>
      </w:r>
      <w:r w:rsidRPr="00DA5FAA">
        <w:rPr>
          <w:rFonts w:ascii="Adagio_Slab Light" w:hAnsi="Adagio_Slab Light" w:cs="Adagio_Slab Light"/>
        </w:rPr>
        <w:t>…</w:t>
      </w:r>
      <w:r w:rsidRPr="00DA5FAA">
        <w:rPr>
          <w:rFonts w:ascii="Adagio_Slab Light" w:hAnsi="Adagio_Slab Light" w:cs="Calibri"/>
        </w:rPr>
        <w:t>ustawy Pzp (poda</w:t>
      </w:r>
      <w:r w:rsidRPr="00DA5FAA">
        <w:rPr>
          <w:rFonts w:ascii="Adagio_Slab Light" w:hAnsi="Adagio_Slab Light" w:cs="Adagio_Slab Light"/>
        </w:rPr>
        <w:t>ć</w:t>
      </w:r>
      <w:r w:rsidRPr="00DA5FAA">
        <w:rPr>
          <w:rFonts w:ascii="Adagio_Slab Light" w:hAnsi="Adagio_Slab Light" w:cs="Calibri"/>
        </w:rPr>
        <w:t xml:space="preserve"> maj</w:t>
      </w:r>
      <w:r w:rsidRPr="00DA5FAA">
        <w:rPr>
          <w:rFonts w:ascii="Adagio_Slab Light" w:hAnsi="Adagio_Slab Light" w:cs="Adagio_Slab Light"/>
        </w:rPr>
        <w:t>ą</w:t>
      </w:r>
      <w:r w:rsidRPr="00DA5FAA">
        <w:rPr>
          <w:rFonts w:ascii="Adagio_Slab Light" w:hAnsi="Adagio_Slab Light" w:cs="Calibri"/>
        </w:rPr>
        <w:t>c</w:t>
      </w:r>
      <w:r w:rsidRPr="00DA5FAA">
        <w:rPr>
          <w:rFonts w:ascii="Adagio_Slab Light" w:hAnsi="Adagio_Slab Light" w:cs="Adagio_Slab Light"/>
        </w:rPr>
        <w:t>ą</w:t>
      </w:r>
      <w:r w:rsidRPr="00DA5FAA">
        <w:rPr>
          <w:rFonts w:ascii="Adagio_Slab Light" w:hAnsi="Adagio_Slab Light" w:cs="Calibri"/>
        </w:rPr>
        <w:t xml:space="preserve"> zastosowanie podstaw</w:t>
      </w:r>
      <w:r w:rsidRPr="00DA5FAA">
        <w:rPr>
          <w:rFonts w:ascii="Adagio_Slab Light" w:hAnsi="Adagio_Slab Light" w:cs="Adagio_Slab Light"/>
        </w:rPr>
        <w:t>ę</w:t>
      </w:r>
      <w:r w:rsidRPr="00DA5FAA">
        <w:rPr>
          <w:rFonts w:ascii="Adagio_Slab Light" w:hAnsi="Adagio_Slab Light" w:cs="Calibri"/>
        </w:rPr>
        <w:t xml:space="preserve"> wykluczenia spo</w:t>
      </w:r>
      <w:r w:rsidRPr="00DA5FAA">
        <w:rPr>
          <w:rFonts w:ascii="Adagio_Slab Light" w:hAnsi="Adagio_Slab Light" w:cs="Adagio_Slab Light"/>
        </w:rPr>
        <w:t>ś</w:t>
      </w:r>
      <w:r w:rsidRPr="00DA5FAA">
        <w:rPr>
          <w:rFonts w:ascii="Adagio_Slab Light" w:hAnsi="Adagio_Slab Light" w:cs="Calibri"/>
        </w:rPr>
        <w:t>r</w:t>
      </w:r>
      <w:r w:rsidRPr="00DA5FAA">
        <w:rPr>
          <w:rFonts w:ascii="Adagio_Slab Light" w:hAnsi="Adagio_Slab Light" w:cs="Adagio_Slab Light"/>
        </w:rPr>
        <w:t>ó</w:t>
      </w:r>
      <w:r w:rsidRPr="00DA5FAA">
        <w:rPr>
          <w:rFonts w:ascii="Adagio_Slab Light" w:hAnsi="Adagio_Slab Light" w:cs="Calibri"/>
        </w:rPr>
        <w:t xml:space="preserve">d wymienionych w art. 108 ust. 1 ). </w:t>
      </w:r>
    </w:p>
    <w:p w14:paraId="0DDD42FE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7C5FB68D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Jednocześnie oświadczam, że w związku z ww. okolicznością, na podstawie art. 110 ust. 2</w:t>
      </w:r>
      <w:r w:rsidRPr="00DA5FAA">
        <w:rPr>
          <w:rFonts w:ascii="Calibri" w:hAnsi="Calibri" w:cs="Calibri"/>
        </w:rPr>
        <w:t> </w:t>
      </w:r>
      <w:r w:rsidRPr="00DA5FAA">
        <w:rPr>
          <w:rFonts w:ascii="Adagio_Slab Light" w:hAnsi="Adagio_Slab Light" w:cs="Calibri"/>
        </w:rPr>
        <w:t>ustawy Pzp podj</w:t>
      </w:r>
      <w:r w:rsidRPr="00DA5FAA">
        <w:rPr>
          <w:rFonts w:ascii="Adagio_Slab Light" w:hAnsi="Adagio_Slab Light" w:cs="Adagio_Slab Light"/>
        </w:rPr>
        <w:t>ął</w:t>
      </w:r>
      <w:r w:rsidRPr="00DA5FAA">
        <w:rPr>
          <w:rFonts w:ascii="Adagio_Slab Light" w:hAnsi="Adagio_Slab Light" w:cs="Calibri"/>
        </w:rPr>
        <w:t>em następujące środki naprawcze:</w:t>
      </w:r>
    </w:p>
    <w:p w14:paraId="7EEB4CD5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* jeżeli nie dotyczy proszę przekreślić</w:t>
      </w:r>
    </w:p>
    <w:p w14:paraId="23EF9346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38F19CB4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Oświadczam, że wszystkie informacje podane w powyższych oświadczeniach są aktualne i</w:t>
      </w:r>
      <w:r w:rsidRPr="00DA5FAA">
        <w:rPr>
          <w:rFonts w:ascii="Calibri" w:hAnsi="Calibri" w:cs="Calibri"/>
        </w:rPr>
        <w:t> </w:t>
      </w:r>
      <w:r w:rsidRPr="00DA5FAA">
        <w:rPr>
          <w:rFonts w:ascii="Adagio_Slab Light" w:hAnsi="Adagio_Slab Light" w:cs="Calibri"/>
        </w:rPr>
        <w:t>zgodne z</w:t>
      </w:r>
      <w:r w:rsidRPr="00DA5FAA">
        <w:rPr>
          <w:rFonts w:ascii="Calibri" w:hAnsi="Calibri" w:cs="Calibri"/>
        </w:rPr>
        <w:t> </w:t>
      </w:r>
      <w:r w:rsidRPr="00DA5FAA">
        <w:rPr>
          <w:rFonts w:ascii="Adagio_Slab Light" w:hAnsi="Adagio_Slab Light" w:cs="Calibri"/>
        </w:rPr>
        <w:t xml:space="preserve"> prawdą oraz zostały przedstawione z pełną świadomością konsekwencji wprowadzenia zamawiającego w błąd przy przedstawieniu informacji.</w:t>
      </w:r>
    </w:p>
    <w:p w14:paraId="281568AE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585D9308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18DE801C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2AE582B9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41D4B0CC" w14:textId="77777777" w:rsidR="00DA5FAA" w:rsidRPr="00DA5FAA" w:rsidRDefault="00DA5FAA" w:rsidP="00DA5FAA">
      <w:pPr>
        <w:spacing w:line="360" w:lineRule="auto"/>
        <w:ind w:right="426"/>
        <w:jc w:val="both"/>
        <w:rPr>
          <w:rFonts w:ascii="Adagio_Slab Light" w:hAnsi="Adagio_Slab Light"/>
        </w:rPr>
      </w:pPr>
    </w:p>
    <w:p w14:paraId="178F67CA" w14:textId="77777777" w:rsidR="00DA5FAA" w:rsidRPr="00DA5FAA" w:rsidRDefault="00DA5FAA" w:rsidP="00DA5FAA">
      <w:pPr>
        <w:pStyle w:val="Tekstpodstawowywcity3"/>
        <w:spacing w:after="0"/>
        <w:ind w:left="0" w:right="426"/>
        <w:rPr>
          <w:rFonts w:ascii="Adagio_Slab Light" w:hAnsi="Adagio_Slab Light" w:cs="Arial"/>
          <w:sz w:val="22"/>
          <w:szCs w:val="22"/>
        </w:rPr>
      </w:pPr>
      <w:r w:rsidRPr="00DA5FAA">
        <w:rPr>
          <w:rFonts w:ascii="Adagio_Slab Light" w:hAnsi="Adagio_Slab Light" w:cs="Arial"/>
          <w:sz w:val="22"/>
          <w:szCs w:val="22"/>
        </w:rPr>
        <w:t>............................................., ............... 2023 r.               .……….............................................</w:t>
      </w:r>
    </w:p>
    <w:p w14:paraId="738D7683" w14:textId="77777777" w:rsidR="00DA5FAA" w:rsidRPr="00DA5FAA" w:rsidRDefault="00DA5FAA" w:rsidP="00DA5FAA">
      <w:pPr>
        <w:pStyle w:val="Tekstpodstawowywcity31"/>
        <w:tabs>
          <w:tab w:val="left" w:pos="0"/>
          <w:tab w:val="left" w:pos="284"/>
        </w:tabs>
        <w:spacing w:after="0" w:line="276" w:lineRule="auto"/>
        <w:ind w:left="4248" w:right="426" w:hanging="4248"/>
        <w:jc w:val="both"/>
        <w:rPr>
          <w:rFonts w:ascii="Adagio_Slab Light" w:hAnsi="Adagio_Slab Light" w:cs="Arial"/>
          <w:i/>
          <w:sz w:val="22"/>
          <w:szCs w:val="22"/>
        </w:rPr>
      </w:pPr>
      <w:r w:rsidRPr="00DA5FAA">
        <w:rPr>
          <w:rFonts w:ascii="Adagio_Slab Light" w:hAnsi="Adagio_Slab Light" w:cs="Arial"/>
          <w:sz w:val="22"/>
          <w:szCs w:val="22"/>
        </w:rPr>
        <w:t xml:space="preserve"> </w:t>
      </w:r>
      <w:r w:rsidRPr="00DA5FAA">
        <w:rPr>
          <w:rFonts w:ascii="Adagio_Slab Light" w:hAnsi="Adagio_Slab Light" w:cs="Arial"/>
          <w:sz w:val="22"/>
          <w:szCs w:val="22"/>
        </w:rPr>
        <w:tab/>
        <w:t>miejscowość              data</w:t>
      </w:r>
      <w:r w:rsidRPr="00DA5FAA">
        <w:rPr>
          <w:rFonts w:ascii="Adagio_Slab Light" w:hAnsi="Adagio_Slab Light" w:cs="Arial"/>
          <w:sz w:val="22"/>
          <w:szCs w:val="22"/>
        </w:rPr>
        <w:tab/>
        <w:t xml:space="preserve">       /podpis osoby uprawnionej do reprezentacji Wykonawcy – podpis kwalifikowany lub podpis zaufany lub podpis osobisty/</w:t>
      </w:r>
    </w:p>
    <w:p w14:paraId="15088065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44283E15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56E27296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4852BEDB" w14:textId="77777777" w:rsidR="00DA5FAA" w:rsidRPr="00DA5FAA" w:rsidRDefault="00DA5FAA" w:rsidP="00DA5FAA">
      <w:pPr>
        <w:spacing w:line="276" w:lineRule="auto"/>
        <w:ind w:left="284"/>
        <w:jc w:val="center"/>
        <w:rPr>
          <w:rFonts w:ascii="Adagio_Slab Light" w:hAnsi="Adagio_Slab Light" w:cs="Calibri"/>
          <w:bCs/>
          <w:color w:val="FF0000"/>
          <w:spacing w:val="-2"/>
        </w:rPr>
      </w:pPr>
      <w:r w:rsidRPr="00DA5FAA">
        <w:rPr>
          <w:rFonts w:ascii="Adagio_Slab Light" w:hAnsi="Adagio_Slab Light" w:cs="Calibri"/>
          <w:bCs/>
          <w:color w:val="FF0000"/>
        </w:rPr>
        <w:t xml:space="preserve">WYPEŁNIONE OŚWIADCZENIE NALEŻY OPATRZEĆ PODPISEM OSOBISTYM, </w:t>
      </w:r>
      <w:r w:rsidRPr="00DA5FAA">
        <w:rPr>
          <w:rFonts w:ascii="Adagio_Slab Light" w:hAnsi="Adagio_Slab Light" w:cs="Calibri"/>
          <w:bCs/>
          <w:color w:val="FF0000"/>
          <w:spacing w:val="-2"/>
        </w:rPr>
        <w:t>PODPISEM ZAUFANYM LUB KWALIFIKOWANYM PODPISEM ELEKTRONICZNYM</w:t>
      </w:r>
    </w:p>
    <w:p w14:paraId="2970B3A6" w14:textId="77777777" w:rsidR="00DA5FAA" w:rsidRPr="00DA5FAA" w:rsidRDefault="00DA5FAA" w:rsidP="00DA5FAA">
      <w:pPr>
        <w:rPr>
          <w:rFonts w:ascii="Adagio_Slab Light" w:hAnsi="Adagio_Slab Light"/>
        </w:rPr>
      </w:pPr>
    </w:p>
    <w:p w14:paraId="52B92BC0" w14:textId="01AA72DA" w:rsidR="00AE00D7" w:rsidRPr="00DA5FAA" w:rsidRDefault="00AE00D7" w:rsidP="00DA5FAA">
      <w:pPr>
        <w:rPr>
          <w:rFonts w:ascii="Adagio_Slab Light" w:hAnsi="Adagio_Slab Light"/>
        </w:rPr>
      </w:pPr>
    </w:p>
    <w:sectPr w:rsidR="00AE00D7" w:rsidRPr="00DA5FAA" w:rsidSect="00AC3116">
      <w:headerReference w:type="default" r:id="rId11"/>
      <w:headerReference w:type="first" r:id="rId12"/>
      <w:footerReference w:type="first" r:id="rId13"/>
      <w:pgSz w:w="11906" w:h="16838" w:code="9"/>
      <w:pgMar w:top="2836" w:right="2835" w:bottom="1021" w:left="1276" w:header="1418" w:footer="10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EAB90" w14:textId="77777777" w:rsidR="0009318D" w:rsidRDefault="0009318D" w:rsidP="00426574">
      <w:pPr>
        <w:spacing w:after="0" w:line="240" w:lineRule="auto"/>
      </w:pPr>
      <w:r>
        <w:separator/>
      </w:r>
    </w:p>
  </w:endnote>
  <w:endnote w:type="continuationSeparator" w:id="0">
    <w:p w14:paraId="098C1EE8" w14:textId="77777777" w:rsidR="0009318D" w:rsidRDefault="0009318D" w:rsidP="00426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 CE">
    <w:altName w:val="Segoe UI"/>
    <w:panose1 w:val="00000000000000000000"/>
    <w:charset w:val="58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">
    <w:altName w:val="Arial"/>
    <w:charset w:val="00"/>
    <w:family w:val="swiss"/>
    <w:pitch w:val="default"/>
  </w:font>
  <w:font w:name="Adagio_Slab Light">
    <w:altName w:val="Calibri"/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,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F1B" w14:textId="7384DFDC" w:rsidR="0093375D" w:rsidRDefault="0093375D">
    <w:pPr>
      <w:pStyle w:val="Stopka"/>
    </w:pPr>
    <w:r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81792" behindDoc="0" locked="0" layoutInCell="1" allowOverlap="1" wp14:anchorId="4B8CE1CC" wp14:editId="76BF3815">
              <wp:simplePos x="0" y="0"/>
              <wp:positionH relativeFrom="rightMargin">
                <wp:posOffset>2540</wp:posOffset>
              </wp:positionH>
              <wp:positionV relativeFrom="bottomMargin">
                <wp:posOffset>-1181100</wp:posOffset>
              </wp:positionV>
              <wp:extent cx="1562100" cy="1157605"/>
              <wp:effectExtent l="0" t="0" r="0" b="1079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1157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C23DC8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65C9223B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03325F2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</w:pPr>
                        </w:p>
                        <w:p w14:paraId="7543A00F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 w:cs="Times New Roman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ul. Poleczki 19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02-822 Warszawa</w:t>
                          </w:r>
                        </w:p>
                        <w:p w14:paraId="3E605610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bCs/>
                              <w:color w:val="7A97C1"/>
                              <w:sz w:val="16"/>
                              <w:szCs w:val="16"/>
                            </w:rPr>
                            <w:t xml:space="preserve">tel. 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22 182 12 17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sekretariat@cezamat.eu</w:t>
                          </w:r>
                        </w:p>
                        <w:p w14:paraId="10D26BF9" w14:textId="77777777" w:rsidR="0093375D" w:rsidRPr="00F87EDE" w:rsidRDefault="0093375D" w:rsidP="0093375D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8CE1C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.2pt;margin-top:-93pt;width:123pt;height:91.1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" filled="f" stroked="f">
              <v:textbox>
                <w:txbxContent>
                  <w:p w14:paraId="7BC23DC8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65C9223B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03325F2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</w:pPr>
                  </w:p>
                  <w:p w14:paraId="7543A00F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 w:cs="Times New Roman"/>
                        <w:color w:val="7A97C1"/>
                        <w:sz w:val="16"/>
                        <w:szCs w:val="16"/>
                        <w:lang w:eastAsia="pl-PL"/>
                      </w:rPr>
                    </w:pP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ul. Poleczki 19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lang w:eastAsia="pl-PL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02-822 Warszawa</w:t>
                    </w:r>
                  </w:p>
                  <w:p w14:paraId="3E605610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</w:pPr>
                    <w:r w:rsidRPr="00DC49E9">
                      <w:rPr>
                        <w:rFonts w:ascii="Adagio_Slab" w:hAnsi="Adagio_Slab"/>
                        <w:bCs/>
                        <w:color w:val="7A97C1"/>
                        <w:sz w:val="16"/>
                        <w:szCs w:val="16"/>
                      </w:rPr>
                      <w:t xml:space="preserve">tel. 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22 182 12 17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sekretariat@cezamat.eu</w:t>
                    </w:r>
                  </w:p>
                  <w:p w14:paraId="10D26BF9" w14:textId="77777777" w:rsidR="0093375D" w:rsidRPr="00F87EDE" w:rsidRDefault="0093375D" w:rsidP="0093375D">
                    <w:pPr>
                      <w:spacing w:after="0" w:line="288" w:lineRule="auto"/>
                      <w:rPr>
                        <w:rFonts w:ascii="Adagio_Slab" w:hAnsi="Adagio_Slab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83C75" w14:textId="77777777" w:rsidR="0009318D" w:rsidRDefault="0009318D" w:rsidP="00426574">
      <w:pPr>
        <w:spacing w:after="0" w:line="240" w:lineRule="auto"/>
      </w:pPr>
      <w:r>
        <w:separator/>
      </w:r>
    </w:p>
  </w:footnote>
  <w:footnote w:type="continuationSeparator" w:id="0">
    <w:p w14:paraId="6C829CAF" w14:textId="77777777" w:rsidR="0009318D" w:rsidRDefault="0009318D" w:rsidP="00426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E44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noProof/>
        <w:color w:val="7A97C1"/>
        <w:lang w:eastAsia="pl-PL"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5B99DAB5" wp14:editId="386831D0">
              <wp:simplePos x="0" y="0"/>
              <wp:positionH relativeFrom="rightMargin">
                <wp:posOffset>40640</wp:posOffset>
              </wp:positionH>
              <wp:positionV relativeFrom="paragraph">
                <wp:posOffset>-33656</wp:posOffset>
              </wp:positionV>
              <wp:extent cx="1571625" cy="485775"/>
              <wp:effectExtent l="0" t="0" r="0" b="0"/>
              <wp:wrapNone/>
              <wp:docPr id="206" name="Pole tekstowe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BDDBC6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78A52819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30039F2" w14:textId="77777777" w:rsidR="0093375D" w:rsidRPr="00B21EEE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99DAB5" id="_x0000_t202" coordsize="21600,21600" o:spt="202" path="m,l,21600r21600,l21600,xe">
              <v:stroke joinstyle="miter"/>
              <v:path gradientshapeok="t" o:connecttype="rect"/>
            </v:shapetype>
            <v:shape id="Pole tekstowe 206" o:spid="_x0000_s1026" type="#_x0000_t202" style="position:absolute;margin-left:3.2pt;margin-top:-2.65pt;width:123.75pt;height:38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" filled="f" stroked="f">
              <v:textbox>
                <w:txbxContent>
                  <w:p w14:paraId="72BDDBC6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78A52819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30039F2" w14:textId="77777777" w:rsidR="0093375D" w:rsidRPr="00B21EEE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DC49E9">
      <w:rPr>
        <w:rFonts w:ascii="Radikal WUT" w:hAnsi="Radikal WUT"/>
        <w:noProof/>
        <w:color w:val="7A97C1"/>
        <w:sz w:val="24"/>
        <w:szCs w:val="24"/>
      </w:rPr>
      <w:t>C</w:t>
    </w: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4531A99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1DE9D21" w14:textId="51ED00F0" w:rsidR="0093375D" w:rsidRPr="00DC49E9" w:rsidRDefault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6CCA" w14:textId="07A8B726" w:rsidR="0093375D" w:rsidRPr="00DC49E9" w:rsidRDefault="00AE14E7" w:rsidP="00A5141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F45ED7">
      <w:rPr>
        <w:rFonts w:ascii="Radikal WUT" w:hAnsi="Radikal WUT"/>
        <w:noProof/>
        <w:color w:val="6783B4"/>
        <w:sz w:val="24"/>
        <w:szCs w:val="24"/>
        <w:lang w:eastAsia="pl-PL"/>
      </w:rPr>
      <w:drawing>
        <wp:anchor distT="0" distB="0" distL="114300" distR="114300" simplePos="0" relativeHeight="251677695" behindDoc="1" locked="0" layoutInCell="1" allowOverlap="1" wp14:anchorId="41AC6961" wp14:editId="63E5F303">
          <wp:simplePos x="0" y="0"/>
          <wp:positionH relativeFrom="column">
            <wp:posOffset>5111115</wp:posOffset>
          </wp:positionH>
          <wp:positionV relativeFrom="paragraph">
            <wp:posOffset>-19685</wp:posOffset>
          </wp:positionV>
          <wp:extent cx="782728" cy="612000"/>
          <wp:effectExtent l="0" t="0" r="5080" b="0"/>
          <wp:wrapNone/>
          <wp:docPr id="196706829" name="Obraz 196706829" descr="Mac OS X:Users:Kasia:Desktop:PW_zdalna:marzec_2020:CEZAMAT:CEZAMAT_znak:CEZAMAT_sygnet_szafi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 OS X:Users:Kasia:Desktop:PW_zdalna:marzec_2020:CEZAMAT:CEZAMAT_znak:CEZAMAT_sygnet_szafi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728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375D" w:rsidRPr="00DC49E9">
      <w:rPr>
        <w:rFonts w:ascii="Radikal WUT" w:hAnsi="Radikal WUT"/>
        <w:noProof/>
        <w:color w:val="7A97C1"/>
        <w:sz w:val="24"/>
        <w:szCs w:val="24"/>
      </w:rPr>
      <w:t>C</w:t>
    </w:r>
    <w:r w:rsidR="0093375D"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55883E60" w14:textId="08A4163A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6CDBD2B" w14:textId="69D30291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B2702"/>
    <w:multiLevelType w:val="hybridMultilevel"/>
    <w:tmpl w:val="64822E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22E6A"/>
    <w:multiLevelType w:val="hybridMultilevel"/>
    <w:tmpl w:val="3B0A56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B80E7A"/>
    <w:multiLevelType w:val="hybridMultilevel"/>
    <w:tmpl w:val="E0081696"/>
    <w:lvl w:ilvl="0" w:tplc="DDD6072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A10D7E"/>
    <w:multiLevelType w:val="hybridMultilevel"/>
    <w:tmpl w:val="BD76F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EB3B2B"/>
    <w:multiLevelType w:val="hybridMultilevel"/>
    <w:tmpl w:val="DA26A6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A9460F"/>
    <w:multiLevelType w:val="hybridMultilevel"/>
    <w:tmpl w:val="6AF8345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70A9484D"/>
    <w:multiLevelType w:val="hybridMultilevel"/>
    <w:tmpl w:val="E8BAAE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828601">
    <w:abstractNumId w:val="2"/>
  </w:num>
  <w:num w:numId="2" w16cid:durableId="1932472753">
    <w:abstractNumId w:val="5"/>
  </w:num>
  <w:num w:numId="3" w16cid:durableId="318657062">
    <w:abstractNumId w:val="6"/>
  </w:num>
  <w:num w:numId="4" w16cid:durableId="903681070">
    <w:abstractNumId w:val="3"/>
  </w:num>
  <w:num w:numId="5" w16cid:durableId="518394981">
    <w:abstractNumId w:val="0"/>
  </w:num>
  <w:num w:numId="6" w16cid:durableId="1690137581">
    <w:abstractNumId w:val="1"/>
  </w:num>
  <w:num w:numId="7" w16cid:durableId="5044457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cytzC2tDA1NrZQ0lEKTi0uzszPAykwrQUAerxQHSwAAAA="/>
  </w:docVars>
  <w:rsids>
    <w:rsidRoot w:val="008319F7"/>
    <w:rsid w:val="00001EEB"/>
    <w:rsid w:val="00004065"/>
    <w:rsid w:val="00011F78"/>
    <w:rsid w:val="0002530B"/>
    <w:rsid w:val="0004044E"/>
    <w:rsid w:val="00043AB8"/>
    <w:rsid w:val="00053617"/>
    <w:rsid w:val="000541D1"/>
    <w:rsid w:val="000573BA"/>
    <w:rsid w:val="00060B18"/>
    <w:rsid w:val="00070006"/>
    <w:rsid w:val="00086C5A"/>
    <w:rsid w:val="00087C96"/>
    <w:rsid w:val="0009318D"/>
    <w:rsid w:val="00093741"/>
    <w:rsid w:val="0009614E"/>
    <w:rsid w:val="000A33EC"/>
    <w:rsid w:val="000A5E03"/>
    <w:rsid w:val="000A762D"/>
    <w:rsid w:val="000B7ED6"/>
    <w:rsid w:val="000B7EDE"/>
    <w:rsid w:val="000C1E4F"/>
    <w:rsid w:val="000D371D"/>
    <w:rsid w:val="000D38EE"/>
    <w:rsid w:val="000D42C1"/>
    <w:rsid w:val="000D705E"/>
    <w:rsid w:val="000E7353"/>
    <w:rsid w:val="0010198C"/>
    <w:rsid w:val="00110CCD"/>
    <w:rsid w:val="00134472"/>
    <w:rsid w:val="0015287C"/>
    <w:rsid w:val="001666AA"/>
    <w:rsid w:val="00166750"/>
    <w:rsid w:val="001703A9"/>
    <w:rsid w:val="00190B60"/>
    <w:rsid w:val="0019453E"/>
    <w:rsid w:val="001A7FD2"/>
    <w:rsid w:val="001B2EEA"/>
    <w:rsid w:val="001B4B66"/>
    <w:rsid w:val="001B5648"/>
    <w:rsid w:val="001C4535"/>
    <w:rsid w:val="001E0179"/>
    <w:rsid w:val="001E3FBC"/>
    <w:rsid w:val="001F414D"/>
    <w:rsid w:val="00204EBF"/>
    <w:rsid w:val="002149F6"/>
    <w:rsid w:val="002333D3"/>
    <w:rsid w:val="00242D26"/>
    <w:rsid w:val="00252CD6"/>
    <w:rsid w:val="002532AC"/>
    <w:rsid w:val="00257309"/>
    <w:rsid w:val="00263BFE"/>
    <w:rsid w:val="00271B30"/>
    <w:rsid w:val="00276D0F"/>
    <w:rsid w:val="00286C2E"/>
    <w:rsid w:val="00290880"/>
    <w:rsid w:val="00291318"/>
    <w:rsid w:val="002D7715"/>
    <w:rsid w:val="002F03EC"/>
    <w:rsid w:val="003008BC"/>
    <w:rsid w:val="0031402B"/>
    <w:rsid w:val="00316800"/>
    <w:rsid w:val="00343BE1"/>
    <w:rsid w:val="003734C8"/>
    <w:rsid w:val="00381988"/>
    <w:rsid w:val="0038381E"/>
    <w:rsid w:val="003908F2"/>
    <w:rsid w:val="00392B3B"/>
    <w:rsid w:val="00394CB2"/>
    <w:rsid w:val="003B4669"/>
    <w:rsid w:val="003C487A"/>
    <w:rsid w:val="003E2DDF"/>
    <w:rsid w:val="00401750"/>
    <w:rsid w:val="0040509C"/>
    <w:rsid w:val="004243EF"/>
    <w:rsid w:val="00426574"/>
    <w:rsid w:val="00436D9B"/>
    <w:rsid w:val="0044023E"/>
    <w:rsid w:val="00441C11"/>
    <w:rsid w:val="00442BE3"/>
    <w:rsid w:val="00443A0E"/>
    <w:rsid w:val="00467FF1"/>
    <w:rsid w:val="00486B50"/>
    <w:rsid w:val="0049499C"/>
    <w:rsid w:val="004B4E74"/>
    <w:rsid w:val="004D048D"/>
    <w:rsid w:val="004D07AF"/>
    <w:rsid w:val="004D77EF"/>
    <w:rsid w:val="004F3BE3"/>
    <w:rsid w:val="00504497"/>
    <w:rsid w:val="00517E7C"/>
    <w:rsid w:val="00520255"/>
    <w:rsid w:val="00530CB4"/>
    <w:rsid w:val="00553195"/>
    <w:rsid w:val="00563C60"/>
    <w:rsid w:val="00583017"/>
    <w:rsid w:val="00586ACB"/>
    <w:rsid w:val="00591402"/>
    <w:rsid w:val="005A5335"/>
    <w:rsid w:val="005B1D64"/>
    <w:rsid w:val="005B1EF9"/>
    <w:rsid w:val="005B7324"/>
    <w:rsid w:val="005C4978"/>
    <w:rsid w:val="005C4B99"/>
    <w:rsid w:val="005C79C8"/>
    <w:rsid w:val="005D3FA3"/>
    <w:rsid w:val="005D5C16"/>
    <w:rsid w:val="005F0CE9"/>
    <w:rsid w:val="00606CDE"/>
    <w:rsid w:val="00612905"/>
    <w:rsid w:val="00631BCD"/>
    <w:rsid w:val="0063757E"/>
    <w:rsid w:val="00647C64"/>
    <w:rsid w:val="00652DB9"/>
    <w:rsid w:val="00655288"/>
    <w:rsid w:val="0065650F"/>
    <w:rsid w:val="00656BD8"/>
    <w:rsid w:val="0067237D"/>
    <w:rsid w:val="006832EA"/>
    <w:rsid w:val="006917E6"/>
    <w:rsid w:val="006A31FA"/>
    <w:rsid w:val="006A5290"/>
    <w:rsid w:val="006B0DC4"/>
    <w:rsid w:val="006B4EB4"/>
    <w:rsid w:val="006C7417"/>
    <w:rsid w:val="006D0103"/>
    <w:rsid w:val="006D5C17"/>
    <w:rsid w:val="006E1B6E"/>
    <w:rsid w:val="006F61FE"/>
    <w:rsid w:val="00703A37"/>
    <w:rsid w:val="00727E10"/>
    <w:rsid w:val="007319EA"/>
    <w:rsid w:val="007331BB"/>
    <w:rsid w:val="00736BA0"/>
    <w:rsid w:val="00746D80"/>
    <w:rsid w:val="00766F22"/>
    <w:rsid w:val="00774F78"/>
    <w:rsid w:val="0077650B"/>
    <w:rsid w:val="007A702F"/>
    <w:rsid w:val="007B3CDF"/>
    <w:rsid w:val="007B52E2"/>
    <w:rsid w:val="007C440C"/>
    <w:rsid w:val="007C6E8F"/>
    <w:rsid w:val="007D36B4"/>
    <w:rsid w:val="007D39E9"/>
    <w:rsid w:val="007D4FF9"/>
    <w:rsid w:val="007E13B5"/>
    <w:rsid w:val="007E22D6"/>
    <w:rsid w:val="00814CDE"/>
    <w:rsid w:val="008159B8"/>
    <w:rsid w:val="00820F2E"/>
    <w:rsid w:val="00825C93"/>
    <w:rsid w:val="00827312"/>
    <w:rsid w:val="008319F7"/>
    <w:rsid w:val="00834C7D"/>
    <w:rsid w:val="00856201"/>
    <w:rsid w:val="00861964"/>
    <w:rsid w:val="00872C03"/>
    <w:rsid w:val="0088072E"/>
    <w:rsid w:val="008A0FDF"/>
    <w:rsid w:val="008A1584"/>
    <w:rsid w:val="008C663F"/>
    <w:rsid w:val="008C7F34"/>
    <w:rsid w:val="008D0A8C"/>
    <w:rsid w:val="008D5D48"/>
    <w:rsid w:val="008E1AAB"/>
    <w:rsid w:val="008E2DCE"/>
    <w:rsid w:val="008F6429"/>
    <w:rsid w:val="008F773E"/>
    <w:rsid w:val="009059DC"/>
    <w:rsid w:val="009154BA"/>
    <w:rsid w:val="00923C1A"/>
    <w:rsid w:val="009262F1"/>
    <w:rsid w:val="0093375D"/>
    <w:rsid w:val="009411BF"/>
    <w:rsid w:val="00942BB4"/>
    <w:rsid w:val="00946ABC"/>
    <w:rsid w:val="00950443"/>
    <w:rsid w:val="0095167F"/>
    <w:rsid w:val="00954AA3"/>
    <w:rsid w:val="00960094"/>
    <w:rsid w:val="00963A0A"/>
    <w:rsid w:val="00973019"/>
    <w:rsid w:val="0097623B"/>
    <w:rsid w:val="00981B2E"/>
    <w:rsid w:val="00985B52"/>
    <w:rsid w:val="00991484"/>
    <w:rsid w:val="00992B7F"/>
    <w:rsid w:val="009A115F"/>
    <w:rsid w:val="009A79F7"/>
    <w:rsid w:val="009D5FD1"/>
    <w:rsid w:val="009F66DD"/>
    <w:rsid w:val="00A01936"/>
    <w:rsid w:val="00A01FD8"/>
    <w:rsid w:val="00A117B1"/>
    <w:rsid w:val="00A14B06"/>
    <w:rsid w:val="00A20DD4"/>
    <w:rsid w:val="00A30386"/>
    <w:rsid w:val="00A40231"/>
    <w:rsid w:val="00A51416"/>
    <w:rsid w:val="00A70729"/>
    <w:rsid w:val="00A81A7F"/>
    <w:rsid w:val="00AA0ACB"/>
    <w:rsid w:val="00AB1D8E"/>
    <w:rsid w:val="00AB7CF9"/>
    <w:rsid w:val="00AC0482"/>
    <w:rsid w:val="00AC3116"/>
    <w:rsid w:val="00AD320C"/>
    <w:rsid w:val="00AE00D7"/>
    <w:rsid w:val="00AE14E7"/>
    <w:rsid w:val="00AE3BB8"/>
    <w:rsid w:val="00AE5304"/>
    <w:rsid w:val="00AF072B"/>
    <w:rsid w:val="00AF1D58"/>
    <w:rsid w:val="00B103B2"/>
    <w:rsid w:val="00B10D2E"/>
    <w:rsid w:val="00B21EEE"/>
    <w:rsid w:val="00B270D6"/>
    <w:rsid w:val="00B549E0"/>
    <w:rsid w:val="00B5589F"/>
    <w:rsid w:val="00B70B91"/>
    <w:rsid w:val="00B75291"/>
    <w:rsid w:val="00B800D6"/>
    <w:rsid w:val="00B81C64"/>
    <w:rsid w:val="00B9222A"/>
    <w:rsid w:val="00B947B0"/>
    <w:rsid w:val="00BA6EAD"/>
    <w:rsid w:val="00BC65F2"/>
    <w:rsid w:val="00BD24C3"/>
    <w:rsid w:val="00BE157E"/>
    <w:rsid w:val="00C117B0"/>
    <w:rsid w:val="00C25AAD"/>
    <w:rsid w:val="00C33E70"/>
    <w:rsid w:val="00C36B55"/>
    <w:rsid w:val="00C65D64"/>
    <w:rsid w:val="00C743C8"/>
    <w:rsid w:val="00C76CB9"/>
    <w:rsid w:val="00C83C3A"/>
    <w:rsid w:val="00C8439B"/>
    <w:rsid w:val="00C84AFA"/>
    <w:rsid w:val="00C85985"/>
    <w:rsid w:val="00CA3B06"/>
    <w:rsid w:val="00CB0680"/>
    <w:rsid w:val="00CB08D1"/>
    <w:rsid w:val="00CC118C"/>
    <w:rsid w:val="00CC26AD"/>
    <w:rsid w:val="00CD0709"/>
    <w:rsid w:val="00CF5448"/>
    <w:rsid w:val="00D021A8"/>
    <w:rsid w:val="00D04CEC"/>
    <w:rsid w:val="00D04D9D"/>
    <w:rsid w:val="00D06F46"/>
    <w:rsid w:val="00D108F0"/>
    <w:rsid w:val="00D70CBD"/>
    <w:rsid w:val="00D745C1"/>
    <w:rsid w:val="00D86185"/>
    <w:rsid w:val="00D92656"/>
    <w:rsid w:val="00DA5FAA"/>
    <w:rsid w:val="00DC11EF"/>
    <w:rsid w:val="00DC49E9"/>
    <w:rsid w:val="00DC7421"/>
    <w:rsid w:val="00DE6857"/>
    <w:rsid w:val="00E31E18"/>
    <w:rsid w:val="00E5117C"/>
    <w:rsid w:val="00E56DB4"/>
    <w:rsid w:val="00E725D9"/>
    <w:rsid w:val="00E80294"/>
    <w:rsid w:val="00E91014"/>
    <w:rsid w:val="00EA5A87"/>
    <w:rsid w:val="00EA7EA8"/>
    <w:rsid w:val="00EB4AB2"/>
    <w:rsid w:val="00EC1ACC"/>
    <w:rsid w:val="00EF04F7"/>
    <w:rsid w:val="00EF0913"/>
    <w:rsid w:val="00F208B6"/>
    <w:rsid w:val="00F2179D"/>
    <w:rsid w:val="00F41F9A"/>
    <w:rsid w:val="00F4315F"/>
    <w:rsid w:val="00F60EAF"/>
    <w:rsid w:val="00F72394"/>
    <w:rsid w:val="00F86019"/>
    <w:rsid w:val="00F87EDE"/>
    <w:rsid w:val="00F900EA"/>
    <w:rsid w:val="00F93679"/>
    <w:rsid w:val="00FB5862"/>
    <w:rsid w:val="00FD36A9"/>
    <w:rsid w:val="00FD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B55"/>
  </w:style>
  <w:style w:type="paragraph" w:styleId="Nagwek1">
    <w:name w:val="heading 1"/>
    <w:basedOn w:val="Normalny"/>
    <w:next w:val="Normalny"/>
    <w:link w:val="Nagwek1Znak"/>
    <w:qFormat/>
    <w:rsid w:val="006B0DC4"/>
    <w:pPr>
      <w:keepNext/>
      <w:tabs>
        <w:tab w:val="left" w:pos="0"/>
      </w:tabs>
      <w:suppressAutoHyphens/>
      <w:autoSpaceDN w:val="0"/>
      <w:spacing w:before="240" w:after="240" w:line="240" w:lineRule="auto"/>
      <w:ind w:left="900"/>
      <w:outlineLvl w:val="0"/>
    </w:pPr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A5141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51416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1416"/>
    <w:rPr>
      <w:rFonts w:ascii="Lucida Grande CE" w:hAnsi="Lucida Grande CE" w:cs="Lucida Grande CE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93375D"/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C36B55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ela-Siatka1">
    <w:name w:val="Tabela - Siatka1"/>
    <w:basedOn w:val="Standardowy"/>
    <w:next w:val="Tabela-Siatka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6B0DC4"/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paragraph" w:customStyle="1" w:styleId="Default">
    <w:name w:val="Default"/>
    <w:rsid w:val="006B0DC4"/>
    <w:pPr>
      <w:suppressAutoHyphens/>
      <w:autoSpaceDE w:val="0"/>
      <w:autoSpaceDN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B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B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B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B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BE1"/>
    <w:rPr>
      <w:b/>
      <w:bCs/>
      <w:sz w:val="20"/>
      <w:szCs w:val="20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locked/>
    <w:rsid w:val="00DA5FAA"/>
    <w:rPr>
      <w:rFonts w:ascii="Calibri" w:eastAsia="Calibri" w:hAnsi="Calibri" w:cs="Times New Roman"/>
    </w:rPr>
  </w:style>
  <w:style w:type="paragraph" w:styleId="Tekstpodstawowywcity3">
    <w:name w:val="Body Text Indent 3"/>
    <w:basedOn w:val="Normalny"/>
    <w:link w:val="Tekstpodstawowywcity3Znak"/>
    <w:unhideWhenUsed/>
    <w:rsid w:val="00DA5FAA"/>
    <w:pPr>
      <w:spacing w:after="120" w:line="276" w:lineRule="auto"/>
      <w:ind w:left="283"/>
    </w:pPr>
    <w:rPr>
      <w:rFonts w:eastAsiaTheme="minorEastAsia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A5FAA"/>
    <w:rPr>
      <w:rFonts w:eastAsiaTheme="minorEastAsia"/>
      <w:sz w:val="16"/>
      <w:szCs w:val="16"/>
    </w:rPr>
  </w:style>
  <w:style w:type="paragraph" w:customStyle="1" w:styleId="Tekstpodstawowywcity31">
    <w:name w:val="Tekst podstawowy wcięty 31"/>
    <w:basedOn w:val="Normalny"/>
    <w:rsid w:val="00DA5FAA"/>
    <w:pPr>
      <w:suppressAutoHyphens/>
      <w:autoSpaceDE w:val="0"/>
      <w:autoSpaceDN w:val="0"/>
      <w:spacing w:after="120" w:line="240" w:lineRule="auto"/>
      <w:ind w:left="283"/>
      <w:textAlignment w:val="baseline"/>
    </w:pPr>
    <w:rPr>
      <w:rFonts w:ascii="Times New Roman" w:eastAsia="Times New Roman" w:hAnsi="Times New Roman" w:cs="DIN"/>
      <w:color w:val="000000"/>
      <w:kern w:val="3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171d0a-3bf9-428a-9ae8-225034427e31">
      <Terms xmlns="http://schemas.microsoft.com/office/infopath/2007/PartnerControls"/>
    </lcf76f155ced4ddcb4097134ff3c332f>
    <TaxCatchAll xmlns="076376e4-2cf0-432d-b345-159a353d738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2CCDE0E1F5CF46AE2EE46CAFD9BDEE" ma:contentTypeVersion="17" ma:contentTypeDescription="Utwórz nowy dokument." ma:contentTypeScope="" ma:versionID="e181ccb38c24734c9191aa5457373d20">
  <xsd:schema xmlns:xsd="http://www.w3.org/2001/XMLSchema" xmlns:xs="http://www.w3.org/2001/XMLSchema" xmlns:p="http://schemas.microsoft.com/office/2006/metadata/properties" xmlns:ns2="09171d0a-3bf9-428a-9ae8-225034427e31" xmlns:ns3="076376e4-2cf0-432d-b345-159a353d7380" targetNamespace="http://schemas.microsoft.com/office/2006/metadata/properties" ma:root="true" ma:fieldsID="16d89476fce4e112ec6b34165c6c11a7" ns2:_="" ns3:_="">
    <xsd:import namespace="09171d0a-3bf9-428a-9ae8-225034427e31"/>
    <xsd:import namespace="076376e4-2cf0-432d-b345-159a353d7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1d0a-3bf9-428a-9ae8-225034427e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376e4-2cf0-432d-b345-159a353d73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6acc73d-6a46-43a6-bcbc-8f37a5893f5a}" ma:internalName="TaxCatchAll" ma:showField="CatchAllData" ma:web="076376e4-2cf0-432d-b345-159a353d73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EA33CE-AC7E-421F-9CC3-BCF0122B3F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4CB537-DCA4-4C89-80EF-3DBBBBD934A3}">
  <ds:schemaRefs>
    <ds:schemaRef ds:uri="http://schemas.microsoft.com/office/2006/metadata/properties"/>
    <ds:schemaRef ds:uri="http://schemas.microsoft.com/office/infopath/2007/PartnerControls"/>
    <ds:schemaRef ds:uri="09171d0a-3bf9-428a-9ae8-225034427e31"/>
    <ds:schemaRef ds:uri="076376e4-2cf0-432d-b345-159a353d7380"/>
  </ds:schemaRefs>
</ds:datastoreItem>
</file>

<file path=customXml/itemProps3.xml><?xml version="1.0" encoding="utf-8"?>
<ds:datastoreItem xmlns:ds="http://schemas.openxmlformats.org/officeDocument/2006/customXml" ds:itemID="{BE59DCBF-C99C-4175-9DEA-E640AF06AB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B9099B-9D3B-49AA-80DE-7959D07AF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1d0a-3bf9-428a-9ae8-225034427e31"/>
    <ds:schemaRef ds:uri="076376e4-2cf0-432d-b345-159a353d73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4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Domański Tomasz</cp:lastModifiedBy>
  <cp:revision>3</cp:revision>
  <cp:lastPrinted>2023-10-26T13:55:00Z</cp:lastPrinted>
  <dcterms:created xsi:type="dcterms:W3CDTF">2023-10-27T07:14:00Z</dcterms:created>
  <dcterms:modified xsi:type="dcterms:W3CDTF">2023-10-27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9cdec816b16147d9d04dfc3637b11c01eeee686f2f23e3df87275413313cd3</vt:lpwstr>
  </property>
  <property fmtid="{D5CDD505-2E9C-101B-9397-08002B2CF9AE}" pid="3" name="ContentTypeId">
    <vt:lpwstr>0x010100B82CCDE0E1F5CF46AE2EE46CAFD9BDEE</vt:lpwstr>
  </property>
  <property fmtid="{D5CDD505-2E9C-101B-9397-08002B2CF9AE}" pid="4" name="MediaServiceImageTags">
    <vt:lpwstr/>
  </property>
</Properties>
</file>